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32514" w14:textId="77777777" w:rsidR="00AA6BAB" w:rsidRPr="00AA6BAB" w:rsidRDefault="00AA6BAB" w:rsidP="00AA6BAB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4F4F4F"/>
          <w:sz w:val="21"/>
          <w:szCs w:val="21"/>
        </w:rPr>
      </w:pPr>
      <w:bookmarkStart w:id="0" w:name="_GoBack"/>
      <w:r w:rsidRPr="00AA6BAB">
        <w:rPr>
          <w:rFonts w:ascii="Verdana" w:eastAsia="Times New Roman" w:hAnsi="Verdana" w:cs="Times New Roman"/>
          <w:color w:val="4F4F4F"/>
          <w:sz w:val="21"/>
          <w:szCs w:val="21"/>
        </w:rPr>
        <w:t>Leaders must acknowledge and take responsibility for ensuring equality. Confronting gender-based issues when they occur within an organization is a must. Therefore, leaders must promote gender equity through promoting opportunities and approaches that challenge traditional gender-specific roles and responsibilities, as well as encourage women and men to broaden their personal expectations beyond the restraints of the gendered stereotypes within an organization’s culture.</w:t>
      </w:r>
    </w:p>
    <w:p w14:paraId="38F26634" w14:textId="39302DF9" w:rsidR="00AA6BAB" w:rsidRPr="00AA6BAB" w:rsidRDefault="00AA6BAB" w:rsidP="00AA6BAB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4F4F4F"/>
          <w:sz w:val="21"/>
          <w:szCs w:val="21"/>
        </w:rPr>
      </w:pPr>
    </w:p>
    <w:tbl>
      <w:tblPr>
        <w:tblW w:w="109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50"/>
      </w:tblGrid>
      <w:tr w:rsidR="00AA6BAB" w:rsidRPr="00AA6BAB" w14:paraId="4710C812" w14:textId="77777777" w:rsidTr="00AA6BAB">
        <w:trPr>
          <w:tblHeader/>
        </w:trPr>
        <w:tc>
          <w:tcPr>
            <w:tcW w:w="0" w:type="auto"/>
            <w:shd w:val="clear" w:color="auto" w:fill="3D9A86"/>
            <w:vAlign w:val="center"/>
            <w:hideMark/>
          </w:tcPr>
          <w:p w14:paraId="4647AEFC" w14:textId="77777777" w:rsidR="00AA6BAB" w:rsidRPr="00AA6BAB" w:rsidRDefault="00AA6BAB" w:rsidP="00AA6BAB">
            <w:pPr>
              <w:spacing w:after="0" w:line="240" w:lineRule="auto"/>
              <w:rPr>
                <w:rFonts w:ascii="Verdana" w:eastAsia="Times New Roman" w:hAnsi="Verdana" w:cs="Times New Roman"/>
                <w:color w:val="4F4F4F"/>
                <w:sz w:val="21"/>
                <w:szCs w:val="21"/>
              </w:rPr>
            </w:pPr>
          </w:p>
        </w:tc>
      </w:tr>
    </w:tbl>
    <w:p w14:paraId="19FDD063" w14:textId="77777777" w:rsidR="00AA6BAB" w:rsidRDefault="00AA6BAB" w:rsidP="00447E60">
      <w:pPr>
        <w:shd w:val="clear" w:color="auto" w:fill="FFFFFF"/>
        <w:spacing w:before="120" w:after="240" w:line="240" w:lineRule="auto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</w:p>
    <w:p w14:paraId="01B26B55" w14:textId="5E5C678F" w:rsidR="00447E60" w:rsidRDefault="00447E60" w:rsidP="00447E60">
      <w:pPr>
        <w:shd w:val="clear" w:color="auto" w:fill="FFFFFF"/>
        <w:spacing w:before="120" w:after="240" w:line="240" w:lineRule="auto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>Week 7 - Assignment: Prepare a Leadership Plan to Increase Gender Consciousness and Awareness</w:t>
      </w:r>
    </w:p>
    <w:p w14:paraId="09D1ABA8" w14:textId="40BBDA4C" w:rsidR="00447E60" w:rsidRPr="00447E60" w:rsidRDefault="00447E60" w:rsidP="00447E60">
      <w:pPr>
        <w:shd w:val="clear" w:color="auto" w:fill="FFFFFF"/>
        <w:spacing w:before="120" w:after="240" w:line="240" w:lineRule="auto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>Develop a comprehensive leadership plan that you believe, based on your research, will increase gender consciousness and awareness in your organization. In your plan, address the following:</w:t>
      </w:r>
    </w:p>
    <w:p w14:paraId="4BB2F398" w14:textId="77777777" w:rsidR="00447E60" w:rsidRPr="00447E60" w:rsidRDefault="00447E60" w:rsidP="00447E60">
      <w:pPr>
        <w:numPr>
          <w:ilvl w:val="0"/>
          <w:numId w:val="1"/>
        </w:numPr>
        <w:spacing w:after="0" w:line="240" w:lineRule="auto"/>
        <w:ind w:left="0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>Assess any existing advancement barriers, and then explain how you plan to overcome them.</w:t>
      </w:r>
    </w:p>
    <w:p w14:paraId="2B37E476" w14:textId="77777777" w:rsidR="00447E60" w:rsidRPr="00447E60" w:rsidRDefault="00447E60" w:rsidP="00447E60">
      <w:pPr>
        <w:numPr>
          <w:ilvl w:val="0"/>
          <w:numId w:val="1"/>
        </w:numPr>
        <w:spacing w:after="0" w:line="240" w:lineRule="auto"/>
        <w:ind w:left="0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>Describe current and proposed retention plans.</w:t>
      </w:r>
    </w:p>
    <w:p w14:paraId="1A445F55" w14:textId="77777777" w:rsidR="00447E60" w:rsidRPr="00447E60" w:rsidRDefault="00447E60" w:rsidP="00447E60">
      <w:pPr>
        <w:numPr>
          <w:ilvl w:val="0"/>
          <w:numId w:val="1"/>
        </w:numPr>
        <w:spacing w:after="0" w:line="240" w:lineRule="auto"/>
        <w:ind w:left="0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>Identify current policies and opportunities that may be outdated or ineffective, and provide your proposed plans for their revision and implementation.</w:t>
      </w:r>
    </w:p>
    <w:p w14:paraId="4C09F8E6" w14:textId="77777777" w:rsidR="00447E60" w:rsidRPr="00447E60" w:rsidRDefault="00447E60" w:rsidP="00447E60">
      <w:pPr>
        <w:numPr>
          <w:ilvl w:val="0"/>
          <w:numId w:val="1"/>
        </w:numPr>
        <w:spacing w:after="0" w:line="240" w:lineRule="auto"/>
        <w:ind w:left="0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>Propose new initiatives, and then explain how you would implement them.</w:t>
      </w:r>
    </w:p>
    <w:p w14:paraId="359E7229" w14:textId="77777777" w:rsidR="00447E60" w:rsidRPr="00447E60" w:rsidRDefault="00447E60" w:rsidP="00447E60">
      <w:pPr>
        <w:shd w:val="clear" w:color="auto" w:fill="FFFFFF"/>
        <w:spacing w:before="120" w:after="240" w:line="240" w:lineRule="auto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>Support your plan with at least five scholarly resources. In addition to these specified resources, other appropriate scholarly resources, including older articles, may be included.</w:t>
      </w: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br/>
      </w: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br/>
        <w:t>Length: 5-7 pages, not including title and reference pages</w:t>
      </w:r>
    </w:p>
    <w:p w14:paraId="1A8E6A3C" w14:textId="55458919" w:rsidR="00447E60" w:rsidRPr="00447E60" w:rsidRDefault="00447E60" w:rsidP="00447E60">
      <w:pPr>
        <w:shd w:val="clear" w:color="auto" w:fill="FFFFFF"/>
        <w:spacing w:before="120" w:after="240" w:line="240" w:lineRule="auto"/>
        <w:rPr>
          <w:rFonts w:ascii="Lato" w:eastAsia="Times New Roman" w:hAnsi="Lato" w:cs="Times New Roman"/>
          <w:color w:val="494C4E"/>
          <w:spacing w:val="3"/>
          <w:sz w:val="31"/>
          <w:szCs w:val="31"/>
        </w:rPr>
      </w:pP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t xml:space="preserve">Your plan should demonstrate thoughtful consideration of the ideas and concepts presented in the course by providing new </w:t>
      </w:r>
      <w:r w:rsidRPr="00447E60">
        <w:rPr>
          <w:rFonts w:ascii="Lato" w:eastAsia="Times New Roman" w:hAnsi="Lato" w:cs="Times New Roman"/>
          <w:color w:val="494C4E"/>
          <w:spacing w:val="3"/>
          <w:sz w:val="31"/>
          <w:szCs w:val="31"/>
        </w:rPr>
        <w:lastRenderedPageBreak/>
        <w:t xml:space="preserve">thoughts and insights relating directly to this topic. Your response should reflect scholarly writing and current APA standards. </w:t>
      </w:r>
      <w:bookmarkEnd w:id="0"/>
    </w:p>
    <w:sectPr w:rsidR="00447E60" w:rsidRPr="00447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8D0E28"/>
    <w:multiLevelType w:val="multilevel"/>
    <w:tmpl w:val="6A92F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zUxtDA1MDU0MDFS0lEKTi0uzszPAykwrAUAeBnoYywAAAA="/>
  </w:docVars>
  <w:rsids>
    <w:rsidRoot w:val="00447E60"/>
    <w:rsid w:val="00447E60"/>
    <w:rsid w:val="00AA6BAB"/>
    <w:rsid w:val="00E50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B8444"/>
  <w15:chartTrackingRefBased/>
  <w15:docId w15:val="{19312271-15DE-474E-9CC5-22CC0E22C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7E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47E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1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384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77</Characters>
  <Application>Microsoft Office Word</Application>
  <DocSecurity>0</DocSecurity>
  <Lines>11</Lines>
  <Paragraphs>3</Paragraphs>
  <ScaleCrop>false</ScaleCrop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2-16T09:44:00Z</dcterms:created>
  <dcterms:modified xsi:type="dcterms:W3CDTF">2020-02-16T09:44:00Z</dcterms:modified>
</cp:coreProperties>
</file>